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adrid</w:t>
      </w:r>
    </w:p>
    <w:bookmarkStart w:id="20" w:name="cover-letter"/>
    <w:p>
      <w:pPr>
        <w:pStyle w:val="Heading1"/>
      </w:pPr>
      <w:r>
        <w:t xml:space="preserve">Cover Letter</w:t>
      </w:r>
    </w:p>
    <w:p>
      <w:pPr>
        <w:pStyle w:val="FirstParagraph"/>
      </w:pPr>
      <w:r>
        <w:rPr>
          <w:bCs/>
          <w:b/>
        </w:rPr>
        <w:t xml:space="preserve">John Doe</w:t>
      </w:r>
      <w:r>
        <w:br/>
      </w:r>
      <w:r>
        <w:t xml:space="preserve">Calle de la Educación, 12</w:t>
      </w:r>
      <w:r>
        <w:br/>
      </w:r>
      <w:r>
        <w:t xml:space="preserve">Madrid, Spain</w:t>
      </w:r>
      <w:r>
        <w:br/>
      </w:r>
      <w:r>
        <w:t xml:space="preserve">john.doe@email.com | +34 600 123 456</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Primary Teacher position at [School Name] in Madrid, Spain. As a dedicated and passionate educator with over [X years] of experience in primary education, I am eager to contribute my skills, creativity, and commitment to fostering young minds within the vibrant academic environment of Spain. This opportunity aligns perfectly with my professional goals and my desire to work in a culturally rich region like Madrid, where education is deeply valued as a cornerstone of societal growth.</w:t>
      </w:r>
    </w:p>
    <w:p>
      <w:pPr>
        <w:pStyle w:val="BodyText"/>
      </w:pPr>
      <w:r>
        <w:t xml:space="preserve">Throughout my career, I have focused on nurturing the holistic development of children aged 3 to 12, emphasizing critical thinking, creativity, and emotional intelligence. My teaching philosophy centers on creating an inclusive and engaging classroom where students feel safe to explore, collaborate, and thrive. In Spain Madrid, where diversity and innovation are integral to the educational landscape, I am particularly drawn to the opportunity to work within a system that prioritizes both academic excellence and personal growth. My experience in designing age-appropriate curricula, integrating technology into lessons, and fostering a love for learning has prepared me to make meaningful contributions to your school’s mission.</w:t>
      </w:r>
    </w:p>
    <w:p>
      <w:pPr>
        <w:pStyle w:val="BodyText"/>
      </w:pPr>
      <w:r>
        <w:t xml:space="preserve">As a primary teacher, I have consistently adapted my methods to meet the unique needs of students from varied backgrounds. In Madrid, where cultural diversity is a defining characteristic of the community, I believe my ability to connect with students through personalized instruction and empathetic communication will be an asset. Whether teaching core subjects like mathematics, science, or language arts or leading extracurricular activities such as art or physical education, I strive to create a dynamic learning environment that encourages curiosity and resilience. My commitment to continuous professional development has also allowed me to stay updated on the latest pedagogical trends and educational technologies relevant to primary education in Spain.</w:t>
      </w:r>
    </w:p>
    <w:p>
      <w:pPr>
        <w:pStyle w:val="BodyText"/>
      </w:pPr>
      <w:r>
        <w:t xml:space="preserve">What excites me most about the opportunity at [School Name] is the chance to collaborate with a team of educators who share my passion for shaping future generations. I am particularly inspired by your school’s emphasis on [specific value or program mentioned in the job posting, e.g., "innovative teaching methods" or "community engagement"]. In Madrid, where schools often serve as hubs for cultural and social development, I am eager to contribute to initiatives that strengthen the bond between education and the local community. My experience in organizing parent-teacher workshops and leading student-led projects has equipped me with the skills to build strong partnerships with families and foster a sense of shared responsibility for students’ success.</w:t>
      </w:r>
    </w:p>
    <w:p>
      <w:pPr>
        <w:pStyle w:val="BodyText"/>
      </w:pPr>
      <w:r>
        <w:t xml:space="preserve">One of my proudest achievements as a primary teacher was [mention a specific accomplishment, e.g., "developing an interdisciplinary unit on environmental sustainability that improved student engagement by 40% or 'designing a bilingual literacy program for non-native Spanish speakers"]. These experiences have reinforced my belief that education is not just about academic achievement but also about empowering students to become compassionate, informed, and confident individuals. I am confident that my dedication to teaching, combined with my adaptability and cultural sensitivity, will enable me to thrive in the fast-paced and rewarding environment of a Madrid school.</w:t>
      </w:r>
    </w:p>
    <w:p>
      <w:pPr>
        <w:pStyle w:val="BodyText"/>
      </w:pPr>
      <w:r>
        <w:t xml:space="preserve">Thank you for considering my application. I would be honored to bring my expertise and enthusiasm to [School Name] and contribute to the continued success of your students. I am available at your convenience for an interview and can be reached at +34 600 123 456 or john.doe@email.com. Please feel free to contact me if you require additional information or documentati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Madrid</dc:title>
  <dc:creator/>
  <cp:keywords/>
  <dcterms:created xsi:type="dcterms:W3CDTF">2026-07-21T07:55:16Z</dcterms:created>
  <dcterms:modified xsi:type="dcterms:W3CDTF">2026-07-21T07:55:16Z</dcterms:modified>
</cp:coreProperties>
</file>

<file path=docProps/custom.xml><?xml version="1.0" encoding="utf-8"?>
<Properties xmlns="http://schemas.openxmlformats.org/officeDocument/2006/custom-properties" xmlns:vt="http://schemas.openxmlformats.org/officeDocument/2006/docPropsVTypes"/>
</file>